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49BC4C" w14:textId="44D733C7" w:rsidR="00907241" w:rsidRDefault="00AF00F2">
      <w:r>
        <w:t>Read me for Project</w:t>
      </w:r>
    </w:p>
    <w:p w14:paraId="0EEA225A" w14:textId="47348DFE" w:rsidR="00AF00F2" w:rsidRDefault="00AF00F2"/>
    <w:p w14:paraId="4638250F" w14:textId="0B875536" w:rsidR="00AF00F2" w:rsidRDefault="00AF00F2">
      <w:r>
        <w:t>The project should be opened with visual studio code</w:t>
      </w:r>
    </w:p>
    <w:p w14:paraId="61DCB515" w14:textId="51A7CFFB" w:rsidR="00AF00F2" w:rsidRDefault="00AF00F2">
      <w:r>
        <w:t>Then in terminal run “</w:t>
      </w:r>
      <w:proofErr w:type="spellStart"/>
      <w:r>
        <w:t>npm</w:t>
      </w:r>
      <w:proofErr w:type="spellEnd"/>
      <w:r>
        <w:t xml:space="preserve"> install </w:t>
      </w:r>
      <w:proofErr w:type="spellStart"/>
      <w:r>
        <w:t>npm</w:t>
      </w:r>
      <w:proofErr w:type="spellEnd"/>
      <w:r>
        <w:t>”</w:t>
      </w:r>
    </w:p>
    <w:p w14:paraId="2DE2BFE7" w14:textId="707492E0" w:rsidR="00AF00F2" w:rsidRDefault="00AF00F2">
      <w:r>
        <w:t>After install, run the following command “</w:t>
      </w:r>
      <w:proofErr w:type="spellStart"/>
      <w:r>
        <w:t>npm</w:t>
      </w:r>
      <w:proofErr w:type="spellEnd"/>
      <w:r>
        <w:t xml:space="preserve"> install ionic </w:t>
      </w:r>
      <w:proofErr w:type="spellStart"/>
      <w:r>
        <w:t>cordova</w:t>
      </w:r>
      <w:proofErr w:type="spellEnd"/>
      <w:r>
        <w:t>”</w:t>
      </w:r>
    </w:p>
    <w:p w14:paraId="427DDAE1" w14:textId="0F3F379C" w:rsidR="00AF00F2" w:rsidRDefault="00AF00F2">
      <w:r>
        <w:t>Then this “</w:t>
      </w:r>
      <w:proofErr w:type="spellStart"/>
      <w:r>
        <w:t>npm</w:t>
      </w:r>
      <w:proofErr w:type="spellEnd"/>
      <w:r>
        <w:t xml:space="preserve"> install”</w:t>
      </w:r>
    </w:p>
    <w:p w14:paraId="5A53EACD" w14:textId="30583F78" w:rsidR="00AF00F2" w:rsidRDefault="00AF00F2">
      <w:r>
        <w:t xml:space="preserve">Finally, </w:t>
      </w:r>
      <w:bookmarkStart w:id="0" w:name="_GoBack"/>
      <w:bookmarkEnd w:id="0"/>
      <w:r>
        <w:t>“ionic serve” should open the application in google chrome</w:t>
      </w:r>
    </w:p>
    <w:sectPr w:rsidR="00AF00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1NDIysLQwsjCzMLdQ0lEKTi0uzszPAykwrAUAyJobDywAAAA="/>
  </w:docVars>
  <w:rsids>
    <w:rsidRoot w:val="00AF00F2"/>
    <w:rsid w:val="00907241"/>
    <w:rsid w:val="00AF0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9B9EB58"/>
  <w15:chartTrackingRefBased/>
  <w15:docId w15:val="{6ED2D8EF-F6C9-42BD-8B9B-8D980F7B7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0</Words>
  <Characters>234</Characters>
  <Application>Microsoft Office Word</Application>
  <DocSecurity>0</DocSecurity>
  <Lines>1</Lines>
  <Paragraphs>1</Paragraphs>
  <ScaleCrop>false</ScaleCrop>
  <Company/>
  <LinksUpToDate>false</LinksUpToDate>
  <CharactersWithSpaces>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len Eoin (L00110919)</dc:creator>
  <cp:keywords/>
  <dc:description/>
  <cp:lastModifiedBy>Gallen Eoin (L00110919)</cp:lastModifiedBy>
  <cp:revision>1</cp:revision>
  <dcterms:created xsi:type="dcterms:W3CDTF">2018-04-29T21:50:00Z</dcterms:created>
  <dcterms:modified xsi:type="dcterms:W3CDTF">2018-04-29T21:53:00Z</dcterms:modified>
</cp:coreProperties>
</file>